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BF560" w14:textId="77777777" w:rsidR="00785531" w:rsidRDefault="00785531" w:rsidP="00785531">
      <w:proofErr w:type="spellStart"/>
      <w:r w:rsidRPr="00915EB0">
        <w:t>Reading_Writing_Data_to_SQL_Database</w:t>
      </w:r>
      <w:proofErr w:type="spellEnd"/>
    </w:p>
    <w:p w14:paraId="6D4D12CF" w14:textId="60BD95BA" w:rsidR="00104C89" w:rsidRDefault="00785531">
      <w:r>
        <w:t xml:space="preserve">This project takes data from a .csv file and writes the data to SQL. It writes several Tables and are joined together. Data is written to </w:t>
      </w:r>
      <w:proofErr w:type="gramStart"/>
      <w:r>
        <w:t>a</w:t>
      </w:r>
      <w:proofErr w:type="gramEnd"/>
      <w:r>
        <w:t xml:space="preserve"> SQLite database and then the data is extracted and some visualization and exploratory analysis is done on the data. SQLite and Python Jupiter Notebook is required to run the program. </w:t>
      </w:r>
      <w:r w:rsidR="00104C89">
        <w:br/>
      </w:r>
    </w:p>
    <w:p w14:paraId="7D19DA84" w14:textId="77777777" w:rsidR="00E42A6D" w:rsidRDefault="00E42A6D"/>
    <w:sectPr w:rsidR="00E42A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MzIzNDA1MbQ0MrFQ0lEKTi0uzszPAykwrAUA9FTe+ywAAAA="/>
  </w:docVars>
  <w:rsids>
    <w:rsidRoot w:val="00104C89"/>
    <w:rsid w:val="00104C89"/>
    <w:rsid w:val="001D1463"/>
    <w:rsid w:val="0042149A"/>
    <w:rsid w:val="00785531"/>
    <w:rsid w:val="00915EB0"/>
    <w:rsid w:val="009D2F1C"/>
    <w:rsid w:val="00B51CCD"/>
    <w:rsid w:val="00E42A6D"/>
    <w:rsid w:val="00F14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3279F"/>
  <w15:chartTrackingRefBased/>
  <w15:docId w15:val="{159CA23F-3C59-409E-9E81-1F12AC94F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04C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4C8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42A6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4</Words>
  <Characters>30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bajal</dc:creator>
  <cp:keywords/>
  <dc:description/>
  <cp:lastModifiedBy>Daniel Carbajal</cp:lastModifiedBy>
  <cp:revision>4</cp:revision>
  <dcterms:created xsi:type="dcterms:W3CDTF">2021-09-11T21:23:00Z</dcterms:created>
  <dcterms:modified xsi:type="dcterms:W3CDTF">2021-09-11T21:25:00Z</dcterms:modified>
</cp:coreProperties>
</file>